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b5692617-deda-4dfd-a38c-9acc86706df2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2:16Z</dcterms:created>
  <dcterms:modified xsi:type="dcterms:W3CDTF">2023-06-20T0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